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11F859A8" w:rsidR="00C45C7B" w:rsidRDefault="00DD108C"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 xml:space="preserve">2023 Sociology </w:t>
      </w:r>
      <w:r w:rsidR="006C7C43" w:rsidRPr="00AE407F">
        <w:rPr>
          <w:rFonts w:eastAsia="Times New Roman" w:cs="Times New Roman"/>
          <w:b/>
          <w:bCs/>
          <w:szCs w:val="24"/>
        </w:rPr>
        <w:t>Assistant/Associate Professor/Lecturer</w:t>
      </w:r>
      <w:r>
        <w:rPr>
          <w:rFonts w:eastAsia="Times New Roman" w:cs="Times New Roman"/>
          <w:b/>
          <w:bCs/>
          <w:szCs w:val="24"/>
        </w:rPr>
        <w:t xml:space="preserve"> Positions</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6EBACD78" w14:textId="151C310A" w:rsidR="00844DFB" w:rsidRPr="00265080" w:rsidRDefault="00844DFB" w:rsidP="00844DFB">
      <w:pPr>
        <w:shd w:val="clear" w:color="auto" w:fill="FFFFFF"/>
        <w:spacing w:after="0" w:line="240" w:lineRule="auto"/>
        <w:rPr>
          <w:rFonts w:eastAsia="Times New Roman" w:cs="Times New Roman"/>
          <w:szCs w:val="24"/>
        </w:rPr>
      </w:pPr>
      <w:r w:rsidRPr="00265080">
        <w:rPr>
          <w:rFonts w:cs="Times New Roman"/>
          <w:color w:val="000000" w:themeColor="text1"/>
          <w:szCs w:val="24"/>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4F3C87">
        <w:rPr>
          <w:rFonts w:cs="Times New Roman"/>
          <w:color w:val="000000" w:themeColor="text1"/>
          <w:szCs w:val="24"/>
        </w:rPr>
        <w:t>4</w:t>
      </w:r>
      <w:r w:rsidR="00F125AE">
        <w:rPr>
          <w:rFonts w:cs="Times New Roman"/>
          <w:color w:val="000000" w:themeColor="text1"/>
          <w:szCs w:val="24"/>
        </w:rPr>
        <w:t>,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0F6977A6" w14:textId="77777777" w:rsidR="00844DFB" w:rsidRPr="00265080" w:rsidRDefault="00844DFB" w:rsidP="00844DFB">
      <w:pPr>
        <w:shd w:val="clear" w:color="auto" w:fill="FFFFFF"/>
        <w:spacing w:after="0" w:line="240" w:lineRule="auto"/>
        <w:rPr>
          <w:rFonts w:eastAsia="Times New Roman" w:cs="Times New Roman"/>
          <w:szCs w:val="24"/>
        </w:rPr>
      </w:pPr>
    </w:p>
    <w:p w14:paraId="5C1FC2F1" w14:textId="77777777"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498674C3" w14:textId="77777777" w:rsidR="00844DFB" w:rsidRPr="00265080" w:rsidRDefault="00844DFB" w:rsidP="00844DFB">
      <w:pPr>
        <w:shd w:val="clear" w:color="auto" w:fill="FFFFFF"/>
        <w:spacing w:after="0" w:line="240" w:lineRule="auto"/>
        <w:rPr>
          <w:rFonts w:eastAsia="Times New Roman" w:cs="Times New Roman"/>
          <w:szCs w:val="24"/>
        </w:rPr>
      </w:pPr>
    </w:p>
    <w:p w14:paraId="463A352E" w14:textId="77777777"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45A60BA3" w14:textId="77777777" w:rsidR="00343DC4" w:rsidRPr="00AE407F" w:rsidRDefault="00343DC4" w:rsidP="006C7C43">
      <w:pPr>
        <w:shd w:val="clear" w:color="auto" w:fill="FFFFFF"/>
        <w:spacing w:after="0" w:line="240" w:lineRule="auto"/>
        <w:rPr>
          <w:rFonts w:eastAsia="Times New Roman" w:cs="Times New Roman"/>
          <w:b/>
          <w:bCs/>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0E660D5A" w14:textId="6DC8BCD3" w:rsidR="00FA540A" w:rsidRDefault="00B62C83" w:rsidP="006C7C43">
      <w:pPr>
        <w:shd w:val="clear" w:color="auto" w:fill="FFFFFF"/>
        <w:spacing w:after="0" w:line="240" w:lineRule="auto"/>
        <w:rPr>
          <w:rFonts w:eastAsia="Times New Roman" w:cs="Times New Roman"/>
          <w:szCs w:val="24"/>
        </w:rPr>
      </w:pPr>
      <w:r>
        <w:rPr>
          <w:rFonts w:eastAsia="Times New Roman" w:cs="Times New Roman"/>
          <w:szCs w:val="24"/>
        </w:rPr>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 xml:space="preserve">from a variety of subfields in </w:t>
      </w:r>
      <w:r w:rsidR="00217653">
        <w:rPr>
          <w:rFonts w:eastAsia="Times New Roman" w:cs="Times New Roman"/>
          <w:szCs w:val="24"/>
        </w:rPr>
        <w:t>Sociology</w:t>
      </w:r>
      <w:r w:rsidR="00FA540A">
        <w:rPr>
          <w:rFonts w:eastAsia="Times New Roman" w:cs="Times New Roman"/>
          <w:szCs w:val="24"/>
        </w:rPr>
        <w:t xml:space="preserve">, including but not limited to: </w:t>
      </w:r>
    </w:p>
    <w:p w14:paraId="7B527C39" w14:textId="5132D49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Criminology</w:t>
      </w:r>
    </w:p>
    <w:p w14:paraId="7082E60E" w14:textId="765773A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Environmental Sociology</w:t>
      </w:r>
    </w:p>
    <w:p w14:paraId="13FD5EA2" w14:textId="73D5D9D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Language</w:t>
      </w:r>
    </w:p>
    <w:p w14:paraId="6E13AC9A" w14:textId="21C8AC05"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Architecture</w:t>
      </w:r>
    </w:p>
    <w:p w14:paraId="2A7C0A6B" w14:textId="4DCEA90A" w:rsidR="006875BD" w:rsidRDefault="006875BD"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Gender</w:t>
      </w:r>
    </w:p>
    <w:p w14:paraId="40E4F944" w14:textId="2EC77174" w:rsidR="00844DFB" w:rsidRPr="00844DFB" w:rsidRDefault="00844DFB" w:rsidP="00844DFB">
      <w:pPr>
        <w:shd w:val="clear" w:color="auto" w:fill="FFFFFF"/>
        <w:spacing w:after="0" w:line="240" w:lineRule="auto"/>
        <w:ind w:left="360"/>
        <w:rPr>
          <w:rFonts w:eastAsia="Times New Roman" w:cs="Times New Roman"/>
          <w:szCs w:val="24"/>
        </w:rPr>
      </w:pP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3FA446EC"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Introduction to Sociology as well as </w:t>
      </w:r>
      <w:r w:rsidR="009A4BC0">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lastRenderedPageBreak/>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7089D793"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3</w:t>
      </w:r>
      <w:r w:rsidRPr="00AE407F">
        <w:rPr>
          <w:rFonts w:eastAsia="Times New Roman" w:cs="Times New Roman"/>
          <w:szCs w:val="24"/>
        </w:rPr>
        <w:t xml:space="preserve"> semester</w:t>
      </w:r>
      <w:r w:rsidR="00FA540A">
        <w:rPr>
          <w:rFonts w:eastAsia="Times New Roman" w:cs="Times New Roman"/>
          <w:szCs w:val="24"/>
        </w:rPr>
        <w:t xml:space="preserve"> or Fall 2023, subject to negotiation</w:t>
      </w:r>
      <w:r w:rsidRPr="00AE407F">
        <w:rPr>
          <w:rFonts w:eastAsia="Times New Roman" w:cs="Times New Roman"/>
          <w:szCs w:val="24"/>
        </w:rPr>
        <w:t>.</w:t>
      </w:r>
      <w:r w:rsidR="00287174" w:rsidRPr="00AE407F">
        <w:rPr>
          <w:rFonts w:eastAsia="Times New Roman" w:cs="Times New Roman"/>
          <w:szCs w:val="24"/>
        </w:rPr>
        <w:t xml:space="preserve"> The positions are renewed every three years. </w:t>
      </w:r>
    </w:p>
    <w:p w14:paraId="1899C952" w14:textId="77777777" w:rsidR="00354C15" w:rsidRPr="00AE407F" w:rsidRDefault="00354C15" w:rsidP="006C7C43">
      <w:pPr>
        <w:shd w:val="clear" w:color="auto" w:fill="FFFFFF"/>
        <w:spacing w:after="0" w:line="240" w:lineRule="auto"/>
        <w:rPr>
          <w:rFonts w:eastAsia="Times New Roman" w:cs="Times New Roman"/>
          <w:szCs w:val="24"/>
        </w:rPr>
      </w:pPr>
    </w:p>
    <w:p w14:paraId="336F74A5" w14:textId="77777777" w:rsidR="00844DFB" w:rsidRPr="00375686" w:rsidRDefault="00844DFB" w:rsidP="00844DFB">
      <w:pPr>
        <w:pStyle w:val="a5"/>
        <w:numPr>
          <w:ilvl w:val="0"/>
          <w:numId w:val="7"/>
        </w:numPr>
        <w:shd w:val="clear" w:color="auto" w:fill="FFFFFF"/>
        <w:spacing w:after="0" w:line="240" w:lineRule="auto"/>
        <w:ind w:firstLineChars="0"/>
        <w:rPr>
          <w:rFonts w:eastAsia="Times New Roman" w:cs="Times New Roman"/>
          <w:szCs w:val="24"/>
        </w:rPr>
      </w:pPr>
      <w:r w:rsidRPr="00375686">
        <w:rPr>
          <w:rFonts w:eastAsia="Times New Roman" w:cs="Times New Roman"/>
          <w:szCs w:val="24"/>
        </w:rPr>
        <w:t xml:space="preserve">Tenure-track Assistant/Associate Professor </w:t>
      </w:r>
    </w:p>
    <w:p w14:paraId="55DAA9C5" w14:textId="77777777"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 (6-credit course release per academic year is available for grant proposal development and other substantial research initiatives in the first two years of 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40AFBD83" w14:textId="77777777" w:rsidR="00844DFB" w:rsidRPr="00265080" w:rsidRDefault="00844DFB" w:rsidP="00844DFB">
      <w:pPr>
        <w:shd w:val="clear" w:color="auto" w:fill="FFFFFF"/>
        <w:spacing w:after="0" w:line="240" w:lineRule="auto"/>
        <w:rPr>
          <w:rFonts w:eastAsia="Times New Roman" w:cs="Times New Roman"/>
          <w:szCs w:val="24"/>
        </w:rPr>
      </w:pPr>
    </w:p>
    <w:p w14:paraId="3106275A" w14:textId="77777777" w:rsidR="00844DFB" w:rsidRPr="00AF666B" w:rsidRDefault="00844DFB" w:rsidP="00AF666B">
      <w:pPr>
        <w:pStyle w:val="a5"/>
        <w:numPr>
          <w:ilvl w:val="0"/>
          <w:numId w:val="7"/>
        </w:numPr>
        <w:shd w:val="clear" w:color="auto" w:fill="FFFFFF"/>
        <w:spacing w:after="0" w:line="240" w:lineRule="auto"/>
        <w:ind w:firstLineChars="0"/>
        <w:rPr>
          <w:rFonts w:eastAsia="Times New Roman" w:cs="Times New Roman"/>
          <w:szCs w:val="24"/>
        </w:rPr>
      </w:pPr>
      <w:r w:rsidRPr="00AF666B">
        <w:rPr>
          <w:rFonts w:eastAsia="Times New Roman" w:cs="Times New Roman"/>
          <w:szCs w:val="24"/>
        </w:rPr>
        <w:t>Lecturer</w:t>
      </w:r>
    </w:p>
    <w:p w14:paraId="54207C97" w14:textId="77777777"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530213DF" w:rsidR="0017026C" w:rsidRPr="00AE407F" w:rsidRDefault="00C956F2" w:rsidP="006C7C43">
      <w:pPr>
        <w:shd w:val="clear" w:color="auto" w:fill="FFFFFF"/>
        <w:spacing w:after="0" w:line="240" w:lineRule="auto"/>
        <w:rPr>
          <w:rFonts w:eastAsia="Times New Roman" w:cs="Times New Roman"/>
          <w:szCs w:val="24"/>
        </w:rPr>
      </w:pPr>
      <w:r>
        <w:rPr>
          <w:rFonts w:eastAsia="Times New Roman" w:cs="Times New Roman"/>
          <w:szCs w:val="24"/>
        </w:rPr>
        <w:t xml:space="preserve">A PhD </w:t>
      </w:r>
      <w:r w:rsidR="006C7C43" w:rsidRPr="00AE407F">
        <w:rPr>
          <w:rFonts w:eastAsia="Times New Roman" w:cs="Times New Roman"/>
          <w:szCs w:val="24"/>
        </w:rPr>
        <w:t xml:space="preserve">in </w:t>
      </w:r>
      <w:r w:rsidR="00E536B2">
        <w:rPr>
          <w:rFonts w:eastAsia="Times New Roman" w:cs="Times New Roman"/>
          <w:szCs w:val="24"/>
        </w:rPr>
        <w:t xml:space="preserve">Sociology or a related field </w:t>
      </w:r>
      <w:r w:rsidR="00B40552">
        <w:rPr>
          <w:rFonts w:eastAsia="Times New Roman" w:cs="Times New Roman"/>
          <w:szCs w:val="24"/>
        </w:rPr>
        <w:t>is required</w:t>
      </w:r>
      <w:r w:rsidR="006C7C43" w:rsidRPr="00AE407F">
        <w:rPr>
          <w:rFonts w:eastAsia="Times New Roman" w:cs="Times New Roman"/>
          <w:szCs w:val="24"/>
        </w:rPr>
        <w:t xml:space="preserve">. ABD </w:t>
      </w:r>
      <w:r w:rsidR="00CC29D2">
        <w:rPr>
          <w:rFonts w:eastAsia="Times New Roman" w:cs="Times New Roman"/>
          <w:szCs w:val="24"/>
        </w:rPr>
        <w:t>will</w:t>
      </w:r>
      <w:r w:rsidR="006C7C43"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w:t>
      </w:r>
      <w:r w:rsidR="00FF42EC" w:rsidRPr="00C0384E">
        <w:rPr>
          <w:rFonts w:cs="Times New Roman"/>
          <w:color w:val="343433"/>
          <w:shd w:val="clear" w:color="auto" w:fill="FFFFFF"/>
        </w:rPr>
        <w:t xml:space="preserve">The successful candidate must </w:t>
      </w:r>
      <w:r w:rsidR="00FF42EC">
        <w:rPr>
          <w:rFonts w:cs="Times New Roman"/>
          <w:color w:val="343433"/>
          <w:shd w:val="clear" w:color="auto" w:fill="FFFFFF"/>
        </w:rPr>
        <w:t xml:space="preserve">demonstrate </w:t>
      </w:r>
      <w:r w:rsidR="00FF42EC" w:rsidRPr="00C0384E">
        <w:rPr>
          <w:rFonts w:cs="Times New Roman"/>
          <w:color w:val="343433"/>
          <w:shd w:val="clear" w:color="auto" w:fill="FFFFFF"/>
        </w:rPr>
        <w:t>excellence in res</w:t>
      </w:r>
      <w:r w:rsidR="00FF42EC">
        <w:rPr>
          <w:rFonts w:cs="Times New Roman"/>
          <w:color w:val="343433"/>
          <w:shd w:val="clear" w:color="auto" w:fill="FFFFFF"/>
        </w:rPr>
        <w:t>earch and have a strong publication record</w:t>
      </w:r>
      <w:r w:rsidR="00FF42EC" w:rsidRPr="00C0384E">
        <w:rPr>
          <w:rFonts w:cs="Times New Roman"/>
          <w:color w:val="343433"/>
          <w:shd w:val="clear" w:color="auto" w:fill="FFFFFF"/>
        </w:rPr>
        <w:t>.</w:t>
      </w:r>
      <w:r w:rsidR="00FF42EC">
        <w:rPr>
          <w:rFonts w:cs="Times New Roman"/>
          <w:color w:val="343433"/>
          <w:shd w:val="clear" w:color="auto" w:fill="FFFFFF"/>
        </w:rPr>
        <w:t xml:space="preserve"> </w:t>
      </w:r>
      <w:r w:rsidR="0017026C" w:rsidRPr="00AE407F">
        <w:rPr>
          <w:rFonts w:eastAsia="Times New Roman" w:cs="Times New Roman"/>
          <w:szCs w:val="24"/>
        </w:rPr>
        <w:t>A minimum of two years of teaching experience in a college or university setting is preferred. Native English speakers or equivalent English proficiency is required.</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7B6428C3" w14:textId="0D9B2FA6" w:rsidR="00844DFB" w:rsidRPr="00265080" w:rsidRDefault="00844DFB" w:rsidP="00AF666B">
      <w:pPr>
        <w:pStyle w:val="a5"/>
        <w:numPr>
          <w:ilvl w:val="0"/>
          <w:numId w:val="8"/>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e with the range from $63,000-$70,000 for lecturers, $70</w:t>
      </w:r>
      <w:r w:rsidR="00FF42EC">
        <w:rPr>
          <w:rFonts w:eastAsia="Times New Roman" w:cs="Times New Roman"/>
          <w:szCs w:val="24"/>
        </w:rPr>
        <w:t>,000-$75</w:t>
      </w:r>
      <w:r w:rsidRPr="00265080">
        <w:rPr>
          <w:rFonts w:eastAsia="Times New Roman" w:cs="Times New Roman"/>
          <w:szCs w:val="24"/>
        </w:rPr>
        <w:t>,000 for Assistant Professors; $75,000-$80,000 for Associate Professors. Salary of extraordinary candidates shall be determined on a case by case basis.</w:t>
      </w:r>
    </w:p>
    <w:p w14:paraId="4C7CB5F4" w14:textId="77777777" w:rsidR="00844DFB" w:rsidRPr="00265080" w:rsidRDefault="00844DFB" w:rsidP="00AF666B">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675D27E2" w14:textId="77777777" w:rsidR="00844DFB" w:rsidRPr="00265080" w:rsidRDefault="00844DFB" w:rsidP="00AF666B">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7BCFE58F" w14:textId="77777777" w:rsidR="00844DFB" w:rsidRPr="00265080" w:rsidRDefault="00844DFB" w:rsidP="00AF666B">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lastRenderedPageBreak/>
        <w:t xml:space="preserve">WKU tuition waiver up to 80% for spouse/dependent children of faculty for undergraduate programs, and tuition discount of private/international kindergarten, elementary, middle and high schools for children of faculty. </w:t>
      </w:r>
    </w:p>
    <w:p w14:paraId="21092359" w14:textId="77777777" w:rsidR="00844DFB" w:rsidRPr="00265080" w:rsidRDefault="00844DFB" w:rsidP="00AF666B">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The opportunity to teach high quality students with more than 60% of WKU graduates being admitted to the graduate programs of highly ranked universities globally.</w:t>
      </w:r>
    </w:p>
    <w:p w14:paraId="769DC959" w14:textId="77777777" w:rsidR="00844DFB" w:rsidRDefault="00844DFB" w:rsidP="00844DFB">
      <w:pPr>
        <w:shd w:val="clear" w:color="auto" w:fill="FFFFFF"/>
        <w:spacing w:after="0" w:line="240" w:lineRule="auto"/>
        <w:rPr>
          <w:rFonts w:cs="Times New Roman"/>
          <w:szCs w:val="24"/>
        </w:rPr>
      </w:pPr>
    </w:p>
    <w:p w14:paraId="1E424821" w14:textId="77777777" w:rsidR="00844DFB" w:rsidRPr="00AE407F" w:rsidRDefault="00844DFB" w:rsidP="00844DFB">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6FD5E9EF" w14:textId="38EC585F"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Review of applications will begin immediately and continue until positions are filled. Please send cover letter, resume, statement of teaching philosophy,</w:t>
      </w:r>
      <w:r w:rsidR="000179EE">
        <w:rPr>
          <w:rFonts w:eastAsia="Times New Roman" w:cs="Times New Roman"/>
          <w:sz w:val="22"/>
        </w:rPr>
        <w:t xml:space="preserve"> research statement (tenure track position), </w:t>
      </w:r>
      <w:r w:rsidRPr="00265080">
        <w:rPr>
          <w:rFonts w:eastAsia="Times New Roman" w:cs="Times New Roman"/>
          <w:szCs w:val="24"/>
        </w:rPr>
        <w:t>unofficial transcripts and contact information of three professional references by email to Search Committee Chairper</w:t>
      </w:r>
      <w:r w:rsidRPr="000179EE">
        <w:rPr>
          <w:rFonts w:eastAsia="Times New Roman" w:cs="Times New Roman"/>
          <w:szCs w:val="24"/>
        </w:rPr>
        <w:t xml:space="preserve">son at </w:t>
      </w:r>
      <w:hyperlink r:id="rId7" w:history="1">
        <w:r w:rsidR="000179EE" w:rsidRPr="00400ABA">
          <w:rPr>
            <w:rStyle w:val="aa"/>
            <w:lang w:eastAsia="zh-CN"/>
          </w:rPr>
          <w:t>wkucla</w:t>
        </w:r>
        <w:r w:rsidR="000179EE" w:rsidRPr="00400ABA">
          <w:rPr>
            <w:rStyle w:val="aa"/>
            <w:rFonts w:eastAsia="Times New Roman" w:cs="Times New Roman"/>
            <w:szCs w:val="24"/>
          </w:rPr>
          <w:t>@wku.edu.cn</w:t>
        </w:r>
      </w:hyperlink>
      <w:r w:rsidRPr="000179EE">
        <w:rPr>
          <w:rFonts w:eastAsia="Times New Roman" w:cs="Times New Roman"/>
          <w:b/>
          <w:bCs/>
          <w:szCs w:val="24"/>
        </w:rPr>
        <w:t xml:space="preserve">. Please include “Sociology Search” in the subject. </w:t>
      </w:r>
      <w:r w:rsidRPr="000179EE">
        <w:rPr>
          <w:rFonts w:eastAsia="Times New Roman" w:cs="Times New Roman"/>
          <w:szCs w:val="24"/>
        </w:rPr>
        <w:t>Official transcript</w:t>
      </w:r>
      <w:r w:rsidRPr="00265080">
        <w:rPr>
          <w:rFonts w:eastAsia="Times New Roman" w:cs="Times New Roman"/>
          <w:szCs w:val="24"/>
        </w:rPr>
        <w: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3E449E0B"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 xml:space="preserve">Wenzhou-Kean University conducts background screenings on all job candidates upon acceptance of a contingent offer and may use a </w:t>
      </w:r>
      <w:r w:rsidR="009A4BC0" w:rsidRPr="00AE407F">
        <w:rPr>
          <w:rFonts w:eastAsia="Times New Roman" w:cs="Times New Roman"/>
          <w:szCs w:val="24"/>
        </w:rPr>
        <w:t>third-party</w:t>
      </w:r>
      <w:r w:rsidRPr="00AE407F">
        <w:rPr>
          <w:rFonts w:eastAsia="Times New Roman" w:cs="Times New Roman"/>
          <w:szCs w:val="24"/>
        </w:rPr>
        <w:t xml:space="preserve">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B098A" w14:textId="77777777" w:rsidR="00204B79" w:rsidRDefault="00204B79" w:rsidP="001E4B18">
      <w:pPr>
        <w:spacing w:after="0" w:line="240" w:lineRule="auto"/>
      </w:pPr>
      <w:r>
        <w:separator/>
      </w:r>
    </w:p>
  </w:endnote>
  <w:endnote w:type="continuationSeparator" w:id="0">
    <w:p w14:paraId="64131CF7" w14:textId="77777777" w:rsidR="00204B79" w:rsidRDefault="00204B79"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F0BEB" w14:textId="77777777" w:rsidR="00204B79" w:rsidRDefault="00204B79" w:rsidP="001E4B18">
      <w:pPr>
        <w:spacing w:after="0" w:line="240" w:lineRule="auto"/>
      </w:pPr>
      <w:r>
        <w:separator/>
      </w:r>
    </w:p>
  </w:footnote>
  <w:footnote w:type="continuationSeparator" w:id="0">
    <w:p w14:paraId="17F84419" w14:textId="77777777" w:rsidR="00204B79" w:rsidRDefault="00204B79"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241C6"/>
    <w:multiLevelType w:val="hybridMultilevel"/>
    <w:tmpl w:val="F8BA826C"/>
    <w:lvl w:ilvl="0" w:tplc="4C26A2C0">
      <w:numFmt w:val="bullet"/>
      <w:lvlText w:val=""/>
      <w:lvlJc w:val="left"/>
      <w:pPr>
        <w:ind w:left="420" w:hanging="420"/>
      </w:pPr>
      <w:rPr>
        <w:rFonts w:ascii="Symbol" w:eastAsia="Times New Roma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6"/>
  </w:num>
  <w:num w:numId="4">
    <w:abstractNumId w:val="5"/>
  </w:num>
  <w:num w:numId="5">
    <w:abstractNumId w:val="2"/>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179EE"/>
    <w:rsid w:val="000A4093"/>
    <w:rsid w:val="0017026C"/>
    <w:rsid w:val="001E4B18"/>
    <w:rsid w:val="00204B79"/>
    <w:rsid w:val="00217653"/>
    <w:rsid w:val="00250466"/>
    <w:rsid w:val="00287174"/>
    <w:rsid w:val="00330FA8"/>
    <w:rsid w:val="00343DC4"/>
    <w:rsid w:val="00354C15"/>
    <w:rsid w:val="00367EC6"/>
    <w:rsid w:val="003B03E9"/>
    <w:rsid w:val="003D3CCE"/>
    <w:rsid w:val="004E00EB"/>
    <w:rsid w:val="004F3C87"/>
    <w:rsid w:val="00610FA6"/>
    <w:rsid w:val="00683720"/>
    <w:rsid w:val="006875BD"/>
    <w:rsid w:val="006C7C43"/>
    <w:rsid w:val="006E7D6B"/>
    <w:rsid w:val="00776211"/>
    <w:rsid w:val="00844DFB"/>
    <w:rsid w:val="008818A8"/>
    <w:rsid w:val="00952F81"/>
    <w:rsid w:val="009A4BC0"/>
    <w:rsid w:val="009C197B"/>
    <w:rsid w:val="00A07523"/>
    <w:rsid w:val="00AE407F"/>
    <w:rsid w:val="00AF11C5"/>
    <w:rsid w:val="00AF666B"/>
    <w:rsid w:val="00B40552"/>
    <w:rsid w:val="00B62C83"/>
    <w:rsid w:val="00BA0CF6"/>
    <w:rsid w:val="00C45C7B"/>
    <w:rsid w:val="00C91E4B"/>
    <w:rsid w:val="00C956F2"/>
    <w:rsid w:val="00CC0D41"/>
    <w:rsid w:val="00CC29D2"/>
    <w:rsid w:val="00DD108C"/>
    <w:rsid w:val="00E17F9F"/>
    <w:rsid w:val="00E3549A"/>
    <w:rsid w:val="00E536B2"/>
    <w:rsid w:val="00F125AE"/>
    <w:rsid w:val="00F22310"/>
    <w:rsid w:val="00F54900"/>
    <w:rsid w:val="00FA540A"/>
    <w:rsid w:val="00FB0C78"/>
    <w:rsid w:val="00FC6A1E"/>
    <w:rsid w:val="00FF42EC"/>
    <w:rsid w:val="00FF7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844D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4</cp:revision>
  <dcterms:created xsi:type="dcterms:W3CDTF">2022-08-15T07:04:00Z</dcterms:created>
  <dcterms:modified xsi:type="dcterms:W3CDTF">2022-10-20T06:41:00Z</dcterms:modified>
</cp:coreProperties>
</file>